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38a9a6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1ecd9e1-507b-465a-a70b-12353b32e2e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15Z</dcterms:created>
  <dcterms:modified xsi:type="dcterms:W3CDTF">2023-07-27T2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